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vanille des île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ethoxy-4-hydroxy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masy ciała Animal: rat, Animal sex: female, Guideline: OECD Guideline 421 (Reproduction / Developmental Toxicity Screening Test)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des îl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des îl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5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E13BD5-2FBE-4B6D-929B-53E22631437C}"/>
</file>

<file path=customXml/itemProps3.xml><?xml version="1.0" encoding="utf-8"?>
<ds:datastoreItem xmlns:ds="http://schemas.openxmlformats.org/officeDocument/2006/customXml" ds:itemID="{443CFBA6-5007-458A-93FA-1B0DBE0D154F}"/>
</file>

<file path=customXml/itemProps4.xml><?xml version="1.0" encoding="utf-8"?>
<ds:datastoreItem xmlns:ds="http://schemas.openxmlformats.org/officeDocument/2006/customXml" ds:itemID="{A4A20E5D-9DEE-4ACF-A85B-F5954646C5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